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Department of Human Resources</w:t>
      </w:r>
      <w:r>
        <w:br/>
      </w:r>
      <w:r>
        <w:t xml:space="preserve">[University Name]</w:t>
      </w:r>
      <w:r>
        <w:br/>
      </w:r>
      <w:r>
        <w:t xml:space="preserve">Carrera 7 No. 40-52</w:t>
      </w:r>
      <w:r>
        <w:br/>
      </w:r>
      <w:r>
        <w:t xml:space="preserve">Bogotá, Colombia</w:t>
      </w:r>
    </w:p>
    <w:p>
      <w:pPr>
        <w:pStyle w:val="BodyText"/>
      </w:pPr>
      <w:r>
        <w:rPr>
          <w:bCs/>
          <w:b/>
        </w:rPr>
        <w:t xml:space="preserve">From:</w:t>
      </w:r>
      <w:r>
        <w:br/>
      </w:r>
      <w:r>
        <w:t xml:space="preserve">[Your Full Name]</w:t>
      </w:r>
      <w:r>
        <w:br/>
      </w:r>
      <w:r>
        <w:t xml:space="preserve">[Your Address]</w:t>
      </w:r>
      <w:r>
        <w:br/>
      </w:r>
      <w:r>
        <w:t xml:space="preserve">[City, State, ZIP Code]</w:t>
      </w:r>
      <w:r>
        <w:br/>
      </w:r>
      <w:r>
        <w:t xml:space="preserve">[Email Address]</w:t>
      </w:r>
      <w:r>
        <w:br/>
      </w:r>
      <w:r>
        <w:t xml:space="preserve">[Phone Number]</w:t>
      </w:r>
    </w:p>
    <w:bookmarkStart w:id="20" w:name="Xa5fea916c468dce3ca2b56ac166e349ea67fc31"/>
    <w:p>
      <w:pPr>
        <w:pStyle w:val="Heading2"/>
      </w:pPr>
      <w:r>
        <w:t xml:space="preserve">Dear [Hiring Committee/Department Head Name],</w:t>
      </w:r>
    </w:p>
    <w:p>
      <w:pPr>
        <w:pStyle w:val="FirstParagraph"/>
      </w:pPr>
      <w:r>
        <w:t xml:space="preserve">I am writing to express my strong interest in the University Lecturer position at [University Name] in Bogotá, Colombia. As a dedicated academic professional with a passion for teaching, research, and community engagement, I am excited about the opportunity to contribute to your institution’s mission of fostering intellectual growth and cultural exchange. My academic background, teaching experience, and commitment to innovation in education align closely with the values of [University Name], particularly in the context of Colombia Bogotá’s dynamic academic landscape.</w:t>
      </w:r>
    </w:p>
    <w:p>
      <w:pPr>
        <w:pStyle w:val="BodyText"/>
      </w:pPr>
      <w:r>
        <w:t xml:space="preserve">Having earned my [PhD/Master’s Degree] in [Your Field of Study] from [Your University], I have developed a deep understanding of both theoretical and practical aspects of higher education. My career has spanned several institutions across [Country/Region], where I have taught courses in [List Specific Subjects or Areas]. These experiences have equipped me with the skills to design engaging curricula, mentor students, and collaborate with faculty to advance academic excellence. However, my decision to apply for this role in Colombia Bogotá is driven by a desire to contribute to an institution that values interdisciplinary approaches and has a strong commitment to societal impact—a hallmark of [University Name]’s reputation.</w:t>
      </w:r>
    </w:p>
    <w:p>
      <w:pPr>
        <w:pStyle w:val="BodyText"/>
      </w:pPr>
      <w:r>
        <w:t xml:space="preserve">Colombia Bogotá, as the nation’s capital and a hub of cultural, economic, and academic activity, offers a unique environment for educators. I am particularly drawn to the opportunity to work within this vibrant city, where the intersection of tradition and modernity creates rich opportunities for teaching and research. My previous work in [mention any relevant experience in Colombia or Latin America, if applicable] has given me insight into the challenges and rewards of academic life in this region. I am eager to bring my expertise in [Your Specialization] to your department while learning from the diverse perspectives of students and colleagues at [University Name].</w:t>
      </w:r>
    </w:p>
    <w:p>
      <w:pPr>
        <w:pStyle w:val="BodyText"/>
      </w:pPr>
      <w:r>
        <w:t xml:space="preserve">As a University Lecturer, I have consistently prioritized student-centered learning. My teaching philosophy emphasizes critical thinking, active participation, and real-world application of knowledge. For example, during my time at [Previous Institution], I developed a course on [Course Title] that integrated case studies from Latin American contexts, enabling students to connect theoretical concepts with regional challenges. This approach not only enhanced student engagement but also fostered a deeper understanding of the global relevance of their studies. I am confident that such methods would resonate well with the diverse student body at [University Name], where cultural diversity and academic rigor are key priorities.</w:t>
      </w:r>
    </w:p>
    <w:p>
      <w:pPr>
        <w:pStyle w:val="BodyText"/>
      </w:pPr>
      <w:r>
        <w:t xml:space="preserve">In addition to teaching, I have contributed to research initiatives that align with the goals of higher education institutions in Colombia Bogotá. My work on [Research Topic or Project] has been published in [Journal Name or Conference], and I have collaborated with international teams to address issues such as [Relevant Research Areas]. These experiences have reinforced my belief in the power of academia to drive positive change. I am particularly interested in exploring partnerships with local organizations and communities, a focus that aligns with [University Name]’s emphasis on social responsibility and innovation.</w:t>
      </w:r>
    </w:p>
    <w:p>
      <w:pPr>
        <w:pStyle w:val="BodyText"/>
      </w:pPr>
      <w:r>
        <w:t xml:space="preserve">Colombia Bogotá’s academic environment is characterized by its commitment to excellence and its role as a leader in Latin American higher education. I am inspired by the university’s initiatives in [Mention Specific Programs, Research Centers, or Values of the University], which reflect a vision that resonates with my own professional goals. I believe that my background in [Your Field] and my dedication to fostering inclusive learning spaces would make me a valuable addition to your faculty. Furthermore, I am eager to contribute to the university’s mission by mentoring students, participating in curriculum development, and engaging in collaborative research projects.</w:t>
      </w:r>
    </w:p>
    <w:p>
      <w:pPr>
        <w:pStyle w:val="BodyText"/>
      </w:pPr>
      <w:r>
        <w:t xml:space="preserve">My ability to communicate effectively in [Languages, e.g., Spanish and English] is another asset that I believe would enhance my contributions at [University Name]. While I have primarily taught in English-based institutions, I am committed to learning and adapting to the local context. Colombia’s cultural richness and the academic vibrancy of Bogotá have long captivated me, and I am excited about the prospect of immersing myself in this environment while supporting your institution’s academic goals.</w:t>
      </w:r>
    </w:p>
    <w:p>
      <w:pPr>
        <w:pStyle w:val="BodyText"/>
      </w:pPr>
      <w:r>
        <w:t xml:space="preserve">Thank you for considering my application. I would be honored to discuss how my qualifications and enthusiasm align with the needs of [University Name] in Bogotá. Please feel free to contact me at [Your Phone Number] or [Your Email Address] at your earliest convenience. I look forward to the opportunity to contribute to your institution’s legacy of academic excellence and innov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Colombia Bogotá</dc:title>
  <dc:creator/>
  <dc:language>en</dc:language>
  <cp:keywords/>
  <dcterms:created xsi:type="dcterms:W3CDTF">2026-07-24T07:52:50Z</dcterms:created>
  <dcterms:modified xsi:type="dcterms:W3CDTF">2026-07-24T07:52:50Z</dcterms:modified>
</cp:coreProperties>
</file>

<file path=docProps/custom.xml><?xml version="1.0" encoding="utf-8"?>
<Properties xmlns="http://schemas.openxmlformats.org/officeDocument/2006/custom-properties" xmlns:vt="http://schemas.openxmlformats.org/officeDocument/2006/docPropsVTypes"/>
</file>